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FirstParagraph"/>
      </w:pPr>
      <w:r>
        <w:t xml:space="preserve">Lees de dataset wbcon.dat in.</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BodyText"/>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6T08:35:53Z</dcterms:created>
  <dcterms:modified xsi:type="dcterms:W3CDTF">2021-10-06T08: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